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EC392" w14:textId="64774592" w:rsidR="00467060" w:rsidRPr="00922B9B" w:rsidRDefault="00324618" w:rsidP="00467060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324618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324618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：</w:t>
      </w:r>
    </w:p>
    <w:p w14:paraId="4CF1740E" w14:textId="3865DDDF" w:rsidR="00E64E41" w:rsidRDefault="00324618" w:rsidP="00467060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324618">
        <w:rPr>
          <w:rFonts w:ascii="標楷體" w:eastAsia="DengXian" w:hAnsi="標楷體" w:hint="eastAsia"/>
          <w:b/>
          <w:sz w:val="28"/>
          <w:szCs w:val="28"/>
          <w:lang w:eastAsia="zh-CN"/>
        </w:rPr>
        <w:t>「个人资源管理：理财篇」</w:t>
      </w:r>
    </w:p>
    <w:p w14:paraId="65FE29E1" w14:textId="37C79AE9" w:rsidR="00467060" w:rsidRPr="00922B9B" w:rsidRDefault="00324618" w:rsidP="00467060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324618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6299930C" w14:textId="77777777" w:rsidR="00467060" w:rsidRPr="00922B9B" w:rsidRDefault="00467060" w:rsidP="00467060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38AB2C4B" w14:textId="6BEE247C" w:rsidR="00467060" w:rsidRPr="00922B9B" w:rsidRDefault="00324618" w:rsidP="0046706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3246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甲　</w:t>
      </w:r>
      <w:r w:rsidRPr="00922B9B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3246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19CF1988" w14:textId="23C2E5F5" w:rsidR="00467060" w:rsidRPr="00922B9B" w:rsidRDefault="00324618" w:rsidP="0046706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3246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空格填上正确的答案。</w:t>
      </w:r>
    </w:p>
    <w:p w14:paraId="3913398B" w14:textId="7B3AFD29" w:rsidR="00467060" w:rsidRPr="006063DC" w:rsidRDefault="00324618" w:rsidP="00467060">
      <w:pPr>
        <w:pStyle w:val="a5"/>
        <w:spacing w:before="240" w:line="240" w:lineRule="auto"/>
        <w:ind w:left="0"/>
        <w:rPr>
          <w:rStyle w:val="ae"/>
          <w:rFonts w:ascii="標楷體" w:eastAsia="標楷體" w:hAnsi="標楷體"/>
          <w:sz w:val="28"/>
          <w:szCs w:val="28"/>
        </w:rPr>
      </w:pPr>
      <w:bookmarkStart w:id="0" w:name="_Hlk43310511"/>
      <w:r w:rsidRPr="00324618">
        <w:rPr>
          <w:rFonts w:ascii="標楷體" w:eastAsia="DengXian" w:hAnsi="標楷體" w:cs="Times New Roman" w:hint="eastAsia"/>
          <w:sz w:val="28"/>
          <w:szCs w:val="28"/>
          <w:lang w:eastAsia="zh-CN"/>
        </w:rPr>
        <w:t>要实行储蓄大计……</w:t>
      </w:r>
    </w:p>
    <w:p w14:paraId="319359BF" w14:textId="77777777" w:rsidR="00467060" w:rsidRPr="00922B9B" w:rsidRDefault="00A0336C" w:rsidP="00467060">
      <w:pPr>
        <w:pStyle w:val="a5"/>
        <w:spacing w:line="0" w:lineRule="atLeast"/>
        <w:ind w:left="0"/>
        <w:rPr>
          <w:rFonts w:ascii="標楷體" w:eastAsia="標楷體" w:hAnsi="標楷體" w:cs="Times New Roman"/>
          <w:sz w:val="28"/>
          <w:szCs w:val="28"/>
        </w:rPr>
      </w:pPr>
      <w:r w:rsidRPr="00922B9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5E6BF6" wp14:editId="6860AEB5">
                <wp:simplePos x="0" y="0"/>
                <wp:positionH relativeFrom="column">
                  <wp:posOffset>1414660</wp:posOffset>
                </wp:positionH>
                <wp:positionV relativeFrom="paragraph">
                  <wp:posOffset>172552</wp:posOffset>
                </wp:positionV>
                <wp:extent cx="1409700" cy="360000"/>
                <wp:effectExtent l="0" t="0" r="19050" b="21590"/>
                <wp:wrapNone/>
                <wp:docPr id="3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5FA4A" w14:textId="6554250C" w:rsidR="00A0336C" w:rsidRPr="005B7649" w:rsidRDefault="00324618" w:rsidP="00A0336C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324618">
                              <w:rPr>
                                <w:rFonts w:ascii="標楷體" w:eastAsia="DengXian" w:hAnsi="標楷體" w:cs="Times New Roman"/>
                                <w:color w:val="404040" w:themeColor="text1" w:themeTint="BF"/>
                                <w:sz w:val="28"/>
                                <w:szCs w:val="28"/>
                                <w:lang w:eastAsia="zh-CN"/>
                              </w:rPr>
                              <w:t>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5E6BF6" id="矩形: 圓角 7" o:spid="_x0000_s1026" style="position:absolute;margin-left:111.4pt;margin-top:13.6pt;width:111pt;height:28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" fillcolor="white [3212]" strokecolor="#0070c0" strokeweight="1.5pt">
                <v:stroke joinstyle="miter"/>
                <v:textbox>
                  <w:txbxContent>
                    <w:p w14:paraId="4E35FA4A" w14:textId="6554250C" w:rsidR="00A0336C" w:rsidRPr="005B7649" w:rsidRDefault="00324618" w:rsidP="00A0336C">
                      <w:pPr>
                        <w:jc w:val="center"/>
                        <w:rPr>
                          <w:rFonts w:ascii="標楷體" w:eastAsia="標楷體" w:hAnsi="標楷體"/>
                          <w:color w:val="404040" w:themeColor="text1" w:themeTint="BF"/>
                          <w:sz w:val="28"/>
                          <w:szCs w:val="28"/>
                        </w:rPr>
                      </w:pPr>
                      <w:r w:rsidRPr="00324618">
                        <w:rPr>
                          <w:rFonts w:ascii="標楷體" w:eastAsia="DengXian" w:hAnsi="標楷體" w:cs="Times New Roman"/>
                          <w:color w:val="404040" w:themeColor="text1" w:themeTint="BF"/>
                          <w:sz w:val="28"/>
                          <w:szCs w:val="28"/>
                          <w:lang w:eastAsia="zh-CN"/>
                        </w:rPr>
                        <w:t>________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ad"/>
        <w:tblW w:w="76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55"/>
      </w:tblGrid>
      <w:tr w:rsidR="00A0336C" w:rsidRPr="00922B9B" w14:paraId="3BF7328C" w14:textId="77777777" w:rsidTr="00A0336C">
        <w:tc>
          <w:tcPr>
            <w:tcW w:w="490" w:type="dxa"/>
          </w:tcPr>
          <w:p w14:paraId="7CE6BC77" w14:textId="77777777" w:rsidR="00A0336C" w:rsidRPr="00922B9B" w:rsidRDefault="00A0336C" w:rsidP="00037A3B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  <w:vAlign w:val="center"/>
          </w:tcPr>
          <w:p w14:paraId="3AD91765" w14:textId="583F7E2D" w:rsidR="00A0336C" w:rsidRPr="00A0336C" w:rsidRDefault="00324618" w:rsidP="00A0336C">
            <w:pPr>
              <w:widowControl w:val="0"/>
              <w:snapToGrid w:val="0"/>
              <w:spacing w:line="0" w:lineRule="atLeast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最好养成「</w:t>
            </w:r>
            <w:r w:rsidRPr="00324618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   </w:t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Pr="00324618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</w:t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Pr="00324618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</w:t>
            </w: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，后消费」的习惯。</w:t>
            </w:r>
          </w:p>
          <w:p w14:paraId="35634267" w14:textId="77777777" w:rsidR="00A0336C" w:rsidRPr="00922B9B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A0336C" w:rsidRPr="00922B9B" w14:paraId="04662A4C" w14:textId="77777777" w:rsidTr="00A0336C">
        <w:tc>
          <w:tcPr>
            <w:tcW w:w="490" w:type="dxa"/>
          </w:tcPr>
          <w:p w14:paraId="155B097E" w14:textId="77777777" w:rsidR="00A0336C" w:rsidRPr="00922B9B" w:rsidRDefault="00A0336C" w:rsidP="00037A3B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14:paraId="6087D813" w14:textId="39AEE9A0" w:rsidR="00A0336C" w:rsidRPr="00A0336C" w:rsidRDefault="005B7649" w:rsidP="00A0336C">
            <w:pPr>
              <w:widowControl w:val="0"/>
              <w:snapToGrid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01B36A2" wp14:editId="0F0BDFBD">
                      <wp:simplePos x="0" y="0"/>
                      <wp:positionH relativeFrom="column">
                        <wp:posOffset>1233881</wp:posOffset>
                      </wp:positionH>
                      <wp:positionV relativeFrom="paragraph">
                        <wp:posOffset>-10160</wp:posOffset>
                      </wp:positionV>
                      <wp:extent cx="1409700" cy="360000"/>
                      <wp:effectExtent l="0" t="0" r="19050" b="21590"/>
                      <wp:wrapNone/>
                      <wp:docPr id="5" name="矩形: 圓角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97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693BA38" w14:textId="62F5DE5C" w:rsidR="005B7649" w:rsidRPr="005B7649" w:rsidRDefault="00324618" w:rsidP="005B7649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</w:pPr>
                                  <w:r w:rsidRPr="00324618">
                                    <w:rPr>
                                      <w:rFonts w:ascii="標楷體" w:eastAsia="DengXian" w:hAnsi="標楷體" w:cs="Times New Roman"/>
                                      <w:color w:val="404040" w:themeColor="text1" w:themeTint="BF"/>
                                      <w:sz w:val="28"/>
                                      <w:szCs w:val="28"/>
                                      <w:lang w:eastAsia="zh-CN"/>
                                    </w:rPr>
                                    <w:t>____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01B36A2" id="_x0000_s1027" style="position:absolute;margin-left:97.15pt;margin-top:-.8pt;width:111pt;height:28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" fillcolor="white [3212]" strokecolor="#0070c0" strokeweight="1.5pt">
                      <v:stroke joinstyle="miter"/>
                      <v:textbox>
                        <w:txbxContent>
                          <w:p w14:paraId="4693BA38" w14:textId="62F5DE5C" w:rsidR="005B7649" w:rsidRPr="005B7649" w:rsidRDefault="00324618" w:rsidP="005B7649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324618">
                              <w:rPr>
                                <w:rFonts w:ascii="標楷體" w:eastAsia="DengXian" w:hAnsi="標楷體" w:cs="Times New Roman"/>
                                <w:color w:val="404040" w:themeColor="text1" w:themeTint="BF"/>
                                <w:sz w:val="28"/>
                                <w:szCs w:val="28"/>
                                <w:lang w:eastAsia="zh-CN"/>
                              </w:rPr>
                              <w:t>________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324618"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购物前应先比较</w:t>
            </w:r>
            <w:r w:rsidR="00324618" w:rsidRPr="00A0336C"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="00324618" w:rsidRPr="00A0336C"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="00324618" w:rsidRPr="00A0336C"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="00324618" w:rsidRPr="00324618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   </w:t>
            </w:r>
            <w:r w:rsidR="00324618"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。</w:t>
            </w:r>
          </w:p>
          <w:p w14:paraId="56793EAC" w14:textId="77777777" w:rsidR="00A0336C" w:rsidRPr="00922B9B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A0336C" w:rsidRPr="00922B9B" w14:paraId="3BFBE3CD" w14:textId="77777777" w:rsidTr="00A0336C">
        <w:tc>
          <w:tcPr>
            <w:tcW w:w="490" w:type="dxa"/>
          </w:tcPr>
          <w:p w14:paraId="5E7168F8" w14:textId="77777777" w:rsidR="00A0336C" w:rsidRPr="00922B9B" w:rsidRDefault="00A0336C" w:rsidP="00037A3B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14:paraId="3FD4D73F" w14:textId="7BE2447B" w:rsidR="00A0336C" w:rsidRDefault="00324618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购物前，我们应将想购买的物品排好优次，将</w:t>
            </w:r>
          </w:p>
          <w:p w14:paraId="63526DF7" w14:textId="77777777" w:rsidR="00A0336C" w:rsidRDefault="005B7649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59304F0" wp14:editId="04315CA2">
                      <wp:simplePos x="0" y="0"/>
                      <wp:positionH relativeFrom="column">
                        <wp:posOffset>208000</wp:posOffset>
                      </wp:positionH>
                      <wp:positionV relativeFrom="paragraph">
                        <wp:posOffset>184150</wp:posOffset>
                      </wp:positionV>
                      <wp:extent cx="1409700" cy="360000"/>
                      <wp:effectExtent l="0" t="0" r="19050" b="21590"/>
                      <wp:wrapNone/>
                      <wp:docPr id="6" name="矩形: 圓角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97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7A7DFC1" w14:textId="49BBDFF4" w:rsidR="005B7649" w:rsidRPr="005B7649" w:rsidRDefault="00324618" w:rsidP="005B7649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</w:pPr>
                                  <w:r w:rsidRPr="00324618">
                                    <w:rPr>
                                      <w:rFonts w:ascii="標楷體" w:eastAsia="DengXian" w:hAnsi="標楷體" w:cs="Times New Roman"/>
                                      <w:color w:val="404040" w:themeColor="text1" w:themeTint="BF"/>
                                      <w:sz w:val="28"/>
                                      <w:szCs w:val="28"/>
                                      <w:lang w:eastAsia="zh-CN"/>
                                    </w:rPr>
                                    <w:t>____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59304F0" id="_x0000_s1028" style="position:absolute;margin-left:16.4pt;margin-top:14.5pt;width:111pt;height:28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" fillcolor="white [3212]" strokecolor="#0070c0" strokeweight="1.5pt">
                      <v:stroke joinstyle="miter"/>
                      <v:textbox>
                        <w:txbxContent>
                          <w:p w14:paraId="57A7DFC1" w14:textId="49BBDFF4" w:rsidR="005B7649" w:rsidRPr="005B7649" w:rsidRDefault="00324618" w:rsidP="005B7649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324618">
                              <w:rPr>
                                <w:rFonts w:ascii="標楷體" w:eastAsia="DengXian" w:hAnsi="標楷體" w:cs="Times New Roman"/>
                                <w:color w:val="404040" w:themeColor="text1" w:themeTint="BF"/>
                                <w:sz w:val="28"/>
                                <w:szCs w:val="28"/>
                                <w:lang w:eastAsia="zh-CN"/>
                              </w:rPr>
                              <w:t>________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6C519404" w14:textId="5B315B52" w:rsidR="00A0336C" w:rsidRDefault="00324618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「</w:t>
            </w:r>
            <w:r w:rsidRPr="00324618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               </w:t>
            </w: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」的东西排先，「想要」的东西排</w:t>
            </w:r>
          </w:p>
          <w:p w14:paraId="10A83DE4" w14:textId="77777777" w:rsidR="00A0336C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15AFE9D" w14:textId="1EE66AF6" w:rsidR="00A0336C" w:rsidRDefault="00324618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后。</w:t>
            </w:r>
          </w:p>
          <w:p w14:paraId="3AE69C03" w14:textId="77777777" w:rsidR="00A0336C" w:rsidRPr="00A0336C" w:rsidRDefault="005B7649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4BB6679" wp14:editId="545735EE">
                      <wp:simplePos x="0" y="0"/>
                      <wp:positionH relativeFrom="column">
                        <wp:posOffset>1617700</wp:posOffset>
                      </wp:positionH>
                      <wp:positionV relativeFrom="paragraph">
                        <wp:posOffset>143129</wp:posOffset>
                      </wp:positionV>
                      <wp:extent cx="1409700" cy="360000"/>
                      <wp:effectExtent l="0" t="0" r="19050" b="21590"/>
                      <wp:wrapNone/>
                      <wp:docPr id="7" name="矩形: 圓角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97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487F6B6" w14:textId="3EAE8F5F" w:rsidR="005B7649" w:rsidRPr="005B7649" w:rsidRDefault="00324618" w:rsidP="005B7649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</w:pPr>
                                  <w:r w:rsidRPr="00324618">
                                    <w:rPr>
                                      <w:rFonts w:ascii="標楷體" w:eastAsia="DengXian" w:hAnsi="標楷體" w:cs="Times New Roman"/>
                                      <w:color w:val="404040" w:themeColor="text1" w:themeTint="BF"/>
                                      <w:sz w:val="28"/>
                                      <w:szCs w:val="28"/>
                                      <w:lang w:eastAsia="zh-CN"/>
                                    </w:rPr>
                                    <w:t>____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4BB6679" id="_x0000_s1029" style="position:absolute;margin-left:127.4pt;margin-top:11.25pt;width:111pt;height:28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" fillcolor="white [3212]" strokecolor="#0070c0" strokeweight="1.5pt">
                      <v:stroke joinstyle="miter"/>
                      <v:textbox>
                        <w:txbxContent>
                          <w:p w14:paraId="5487F6B6" w14:textId="3EAE8F5F" w:rsidR="005B7649" w:rsidRPr="005B7649" w:rsidRDefault="00324618" w:rsidP="005B7649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324618">
                              <w:rPr>
                                <w:rFonts w:ascii="標楷體" w:eastAsia="DengXian" w:hAnsi="標楷體" w:cs="Times New Roman"/>
                                <w:color w:val="404040" w:themeColor="text1" w:themeTint="BF"/>
                                <w:sz w:val="28"/>
                                <w:szCs w:val="28"/>
                                <w:lang w:eastAsia="zh-CN"/>
                              </w:rPr>
                              <w:t>________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  <w:tr w:rsidR="00A0336C" w:rsidRPr="00922B9B" w14:paraId="287A0BEF" w14:textId="77777777" w:rsidTr="00A0336C">
        <w:tc>
          <w:tcPr>
            <w:tcW w:w="490" w:type="dxa"/>
          </w:tcPr>
          <w:p w14:paraId="495EF89A" w14:textId="77777777" w:rsidR="00A0336C" w:rsidRPr="00922B9B" w:rsidRDefault="00A0336C" w:rsidP="00037A3B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14:paraId="5B741093" w14:textId="0F75DA64" w:rsidR="00A0336C" w:rsidRDefault="00324618" w:rsidP="00A0336C">
            <w:pPr>
              <w:widowControl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我们亦可记录收入和</w:t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Pr="00324618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</w:t>
            </w: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的项目，</w:t>
            </w:r>
          </w:p>
          <w:p w14:paraId="0EACAF12" w14:textId="77777777" w:rsidR="00A0336C" w:rsidRDefault="00A0336C" w:rsidP="00A0336C">
            <w:pPr>
              <w:widowControl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1C50CF3" w14:textId="4E16B3B3" w:rsidR="00A0336C" w:rsidRPr="00A0336C" w:rsidRDefault="00324618" w:rsidP="00A0336C">
            <w:pPr>
              <w:widowControl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以了解自己的消费模式并提醒自己避免冲动式消费。</w:t>
            </w:r>
          </w:p>
          <w:p w14:paraId="4F8E7DB9" w14:textId="77777777" w:rsidR="00A0336C" w:rsidRPr="00922B9B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</w:tbl>
    <w:bookmarkEnd w:id="0"/>
    <w:p w14:paraId="6D288E9D" w14:textId="662C027B" w:rsidR="00467060" w:rsidRPr="00922B9B" w:rsidRDefault="00324618" w:rsidP="00467060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3246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乙　</w:t>
      </w:r>
      <w:r w:rsidRPr="00922B9B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3246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是非题</w:t>
      </w:r>
    </w:p>
    <w:p w14:paraId="47F3FF1E" w14:textId="241D64AE" w:rsidR="00467060" w:rsidRPr="00922B9B" w:rsidRDefault="00324618" w:rsidP="00F874B8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3246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判断下列有关「理财」的句子。正确的填上「</w:t>
      </w:r>
      <w:r w:rsidRPr="0032461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3246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，错误的填上「</w:t>
      </w:r>
      <w:r w:rsidRPr="0032461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3246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467060" w:rsidRPr="00922B9B" w14:paraId="2F3DD65E" w14:textId="77777777" w:rsidTr="0024396F">
        <w:tc>
          <w:tcPr>
            <w:tcW w:w="490" w:type="dxa"/>
          </w:tcPr>
          <w:p w14:paraId="768EF2E5" w14:textId="77777777" w:rsidR="00467060" w:rsidRPr="00922B9B" w:rsidRDefault="00467060" w:rsidP="00F874B8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vAlign w:val="center"/>
          </w:tcPr>
          <w:p w14:paraId="65092297" w14:textId="65D0295B" w:rsidR="00467060" w:rsidRPr="00922B9B" w:rsidRDefault="00324618" w:rsidP="00714520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我们应只购买「需要」的物品，完全不可以购买「想要」的物品。</w:t>
            </w:r>
          </w:p>
        </w:tc>
        <w:tc>
          <w:tcPr>
            <w:tcW w:w="785" w:type="dxa"/>
            <w:tcBorders>
              <w:bottom w:val="single" w:sz="4" w:space="0" w:color="auto"/>
            </w:tcBorders>
            <w:vAlign w:val="bottom"/>
          </w:tcPr>
          <w:p w14:paraId="2A80EE2C" w14:textId="77777777" w:rsidR="00467060" w:rsidRPr="00714520" w:rsidRDefault="00467060" w:rsidP="00F874B8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467060" w:rsidRPr="00922B9B" w14:paraId="3DA071FC" w14:textId="77777777" w:rsidTr="0024396F">
        <w:tc>
          <w:tcPr>
            <w:tcW w:w="490" w:type="dxa"/>
          </w:tcPr>
          <w:p w14:paraId="72559974" w14:textId="77777777" w:rsidR="00467060" w:rsidRPr="00922B9B" w:rsidRDefault="00467060" w:rsidP="00F874B8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</w:tcPr>
          <w:p w14:paraId="58ECF804" w14:textId="6F87ADEB" w:rsidR="00467060" w:rsidRPr="00922B9B" w:rsidRDefault="00324618" w:rsidP="00714520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复利息效应威力惊人，所以储蓄或投资是越早开始越好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F39B7B" w14:textId="77777777" w:rsidR="00467060" w:rsidRPr="00714520" w:rsidRDefault="00467060" w:rsidP="00F874B8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467060" w:rsidRPr="00922B9B" w14:paraId="5861713A" w14:textId="77777777" w:rsidTr="0024396F">
        <w:tc>
          <w:tcPr>
            <w:tcW w:w="490" w:type="dxa"/>
          </w:tcPr>
          <w:p w14:paraId="4F41A225" w14:textId="77777777" w:rsidR="00467060" w:rsidRPr="00922B9B" w:rsidRDefault="00467060" w:rsidP="00F874B8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</w:tcPr>
          <w:p w14:paraId="23F637DD" w14:textId="37C762FF" w:rsidR="00467060" w:rsidRPr="00922B9B" w:rsidRDefault="00324618" w:rsidP="00714520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24618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拖欠信用卡款项只需缴付低廉的利息，即使经常拖延还款亦无大碍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C9EBA2" w14:textId="77777777" w:rsidR="00467060" w:rsidRPr="00714520" w:rsidRDefault="00467060" w:rsidP="00F874B8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2D41B3EF" w14:textId="77777777" w:rsidR="00467060" w:rsidRDefault="00467060" w:rsidP="00467060">
      <w:pPr>
        <w:rPr>
          <w:rFonts w:ascii="標楷體" w:eastAsia="標楷體" w:hAnsi="標楷體" w:cs="Times New Roman"/>
          <w:b/>
          <w:sz w:val="28"/>
          <w:szCs w:val="28"/>
        </w:rPr>
      </w:pPr>
    </w:p>
    <w:p w14:paraId="4CA0A6F3" w14:textId="77777777" w:rsidR="00467060" w:rsidRDefault="00467060" w:rsidP="00467060">
      <w:pPr>
        <w:rPr>
          <w:rFonts w:ascii="標楷體" w:eastAsia="標楷體" w:hAnsi="標楷體" w:cs="Times New Roman"/>
          <w:b/>
          <w:sz w:val="28"/>
          <w:szCs w:val="28"/>
        </w:rPr>
      </w:pPr>
    </w:p>
    <w:p w14:paraId="4A318AEC" w14:textId="77777777" w:rsidR="00A0336C" w:rsidRPr="00922B9B" w:rsidRDefault="00A0336C" w:rsidP="00467060">
      <w:pPr>
        <w:rPr>
          <w:rFonts w:ascii="標楷體" w:eastAsia="標楷體" w:hAnsi="標楷體" w:cs="Times New Roman"/>
          <w:b/>
          <w:sz w:val="28"/>
          <w:szCs w:val="28"/>
        </w:rPr>
      </w:pPr>
    </w:p>
    <w:p w14:paraId="69AB66FC" w14:textId="3FC22809" w:rsidR="00467060" w:rsidRPr="00922B9B" w:rsidRDefault="00324618" w:rsidP="00467060">
      <w:pPr>
        <w:rPr>
          <w:rFonts w:ascii="標楷體" w:eastAsia="標楷體" w:hAnsi="標楷體" w:cs="Times New Roman"/>
          <w:b/>
          <w:sz w:val="28"/>
          <w:szCs w:val="28"/>
        </w:rPr>
      </w:pPr>
      <w:r w:rsidRPr="003246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丙</w:t>
      </w:r>
      <w:r w:rsidRPr="00922B9B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324618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实行短期储蓄计划</w:t>
      </w:r>
    </w:p>
    <w:p w14:paraId="6F9AB6EC" w14:textId="1EB30977" w:rsidR="00467060" w:rsidRPr="006063DC" w:rsidRDefault="00324618" w:rsidP="00467060">
      <w:pPr>
        <w:snapToGrid w:val="0"/>
        <w:jc w:val="both"/>
        <w:rPr>
          <w:rFonts w:ascii="標楷體" w:eastAsia="標楷體" w:hAnsi="標楷體"/>
          <w:sz w:val="28"/>
          <w:szCs w:val="28"/>
        </w:rPr>
      </w:pPr>
      <w:r w:rsidRPr="00324618">
        <w:rPr>
          <w:rFonts w:ascii="標楷體" w:eastAsia="DengXian" w:hAnsi="標楷體" w:hint="eastAsia"/>
          <w:sz w:val="28"/>
          <w:szCs w:val="28"/>
          <w:lang w:eastAsia="zh-CN"/>
        </w:rPr>
        <w:t>父母辛劳地为家庭付出，我们应当孝顺和报答他们。试订立一个储蓄目标，完成目标后选购一份小礼物向父母表达谢意。所谓「物轻情意重」，所选的礼物毋须贵重，更重要的是一份心意。</w:t>
      </w:r>
    </w:p>
    <w:p w14:paraId="1D6872B9" w14:textId="77777777" w:rsidR="00467060" w:rsidRPr="00922B9B" w:rsidRDefault="00467060" w:rsidP="00467060">
      <w:pPr>
        <w:snapToGrid w:val="0"/>
        <w:rPr>
          <w:rFonts w:ascii="標楷體" w:eastAsia="標楷體" w:hAnsi="標楷體"/>
          <w:b/>
          <w:sz w:val="28"/>
          <w:szCs w:val="28"/>
        </w:rPr>
      </w:pPr>
    </w:p>
    <w:tbl>
      <w:tblPr>
        <w:tblStyle w:val="ad"/>
        <w:tblW w:w="82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31"/>
        <w:gridCol w:w="5299"/>
      </w:tblGrid>
      <w:tr w:rsidR="00467060" w:rsidRPr="00922B9B" w14:paraId="7337933F" w14:textId="77777777" w:rsidTr="008A60B0">
        <w:tc>
          <w:tcPr>
            <w:tcW w:w="2250" w:type="dxa"/>
          </w:tcPr>
          <w:p w14:paraId="4B05E7C4" w14:textId="7E9D73CA" w:rsidR="00467060" w:rsidRPr="00922B9B" w:rsidRDefault="00324618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324618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储蓄目标：</w:t>
            </w:r>
          </w:p>
        </w:tc>
        <w:tc>
          <w:tcPr>
            <w:tcW w:w="731" w:type="dxa"/>
          </w:tcPr>
          <w:p w14:paraId="3C992BC3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vAlign w:val="bottom"/>
          </w:tcPr>
          <w:p w14:paraId="5B309E59" w14:textId="66C1EE11" w:rsidR="00467060" w:rsidRPr="00922B9B" w:rsidRDefault="00324618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324618">
              <w:rPr>
                <w:rFonts w:ascii="標楷體" w:eastAsia="DengXian" w:hAnsi="標楷體"/>
                <w:sz w:val="28"/>
                <w:szCs w:val="28"/>
                <w:lang w:eastAsia="zh-CN"/>
              </w:rPr>
              <w:t>$ _______________________</w:t>
            </w:r>
          </w:p>
        </w:tc>
      </w:tr>
      <w:tr w:rsidR="00467060" w:rsidRPr="00922B9B" w14:paraId="75673744" w14:textId="77777777" w:rsidTr="008A60B0">
        <w:tc>
          <w:tcPr>
            <w:tcW w:w="2250" w:type="dxa"/>
          </w:tcPr>
          <w:p w14:paraId="3618CCB3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31" w:type="dxa"/>
          </w:tcPr>
          <w:p w14:paraId="7071CFC2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vAlign w:val="bottom"/>
          </w:tcPr>
          <w:p w14:paraId="593C326C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02BD96A9" w14:textId="77777777" w:rsidTr="008A60B0">
        <w:tc>
          <w:tcPr>
            <w:tcW w:w="2250" w:type="dxa"/>
          </w:tcPr>
          <w:p w14:paraId="13C02A56" w14:textId="29558501" w:rsidR="00467060" w:rsidRPr="00922B9B" w:rsidRDefault="00324618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324618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想购买给父母的礼物：</w:t>
            </w:r>
          </w:p>
        </w:tc>
        <w:tc>
          <w:tcPr>
            <w:tcW w:w="731" w:type="dxa"/>
          </w:tcPr>
          <w:p w14:paraId="4E24D7D1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14:paraId="76785E11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  <w:tr w:rsidR="00467060" w:rsidRPr="00922B9B" w14:paraId="36DF78DD" w14:textId="77777777" w:rsidTr="008A60B0">
        <w:tc>
          <w:tcPr>
            <w:tcW w:w="2250" w:type="dxa"/>
          </w:tcPr>
          <w:p w14:paraId="3E4974D6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14:paraId="23140C5D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14:paraId="532B155D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6000936E" w14:textId="77777777" w:rsidTr="008A60B0">
        <w:tc>
          <w:tcPr>
            <w:tcW w:w="2250" w:type="dxa"/>
          </w:tcPr>
          <w:p w14:paraId="362C753A" w14:textId="2CCB4498" w:rsidR="00467060" w:rsidRPr="00922B9B" w:rsidRDefault="00324618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  <w:lang w:eastAsia="zh-HK"/>
              </w:rPr>
            </w:pPr>
            <w:r w:rsidRPr="00324618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选择这份礼物的原因：</w:t>
            </w:r>
          </w:p>
        </w:tc>
        <w:tc>
          <w:tcPr>
            <w:tcW w:w="731" w:type="dxa"/>
          </w:tcPr>
          <w:p w14:paraId="6299FBB9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14:paraId="485AD740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791660A2" w14:textId="77777777" w:rsidTr="008A60B0">
        <w:tc>
          <w:tcPr>
            <w:tcW w:w="2250" w:type="dxa"/>
          </w:tcPr>
          <w:p w14:paraId="1124D35B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14:paraId="4CCD0F38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14:paraId="71CDA3EB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06B7F92C" w14:textId="77777777" w:rsidTr="008A60B0">
        <w:tc>
          <w:tcPr>
            <w:tcW w:w="2250" w:type="dxa"/>
          </w:tcPr>
          <w:p w14:paraId="6A862734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14:paraId="379AD593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14:paraId="4A004085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5332CD8E" w14:textId="77777777" w:rsidTr="008A60B0">
        <w:tc>
          <w:tcPr>
            <w:tcW w:w="2250" w:type="dxa"/>
          </w:tcPr>
          <w:p w14:paraId="5ADED211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14:paraId="312DC226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14:paraId="437DFBD4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13FE1E05" w14:textId="77777777" w:rsidTr="008A60B0">
        <w:tc>
          <w:tcPr>
            <w:tcW w:w="2250" w:type="dxa"/>
          </w:tcPr>
          <w:p w14:paraId="5F049CBF" w14:textId="3679F73D" w:rsidR="00467060" w:rsidRPr="00922B9B" w:rsidRDefault="00324618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324618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送礼物的时间：</w:t>
            </w:r>
          </w:p>
        </w:tc>
        <w:tc>
          <w:tcPr>
            <w:tcW w:w="731" w:type="dxa"/>
          </w:tcPr>
          <w:p w14:paraId="4EFE3543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14:paraId="094E1812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</w:tbl>
    <w:p w14:paraId="16D25121" w14:textId="77777777" w:rsidR="00467060" w:rsidRPr="00922B9B" w:rsidRDefault="00467060" w:rsidP="00467060">
      <w:pPr>
        <w:snapToGrid w:val="0"/>
        <w:rPr>
          <w:rFonts w:ascii="標楷體" w:eastAsia="標楷體" w:hAnsi="標楷體"/>
          <w:b/>
          <w:sz w:val="28"/>
          <w:szCs w:val="28"/>
        </w:rPr>
      </w:pPr>
    </w:p>
    <w:p w14:paraId="1D7F1204" w14:textId="11C233CF" w:rsidR="00467060" w:rsidRPr="00922B9B" w:rsidRDefault="00467060" w:rsidP="00467060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324618" w:rsidRPr="00324618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324618" w:rsidRPr="00324618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324618" w:rsidRPr="00324618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p w14:paraId="2EE2F1AE" w14:textId="77777777" w:rsidR="00467060" w:rsidRPr="0031127B" w:rsidRDefault="00467060" w:rsidP="0031127B">
      <w:pPr>
        <w:rPr>
          <w:rFonts w:ascii="Times New Roman" w:eastAsia="標楷體" w:hAnsi="Times New Roman" w:cs="Times New Roman"/>
          <w:color w:val="000000"/>
          <w:sz w:val="24"/>
          <w:szCs w:val="24"/>
        </w:rPr>
      </w:pPr>
    </w:p>
    <w:sectPr w:rsidR="00467060" w:rsidRPr="0031127B" w:rsidSect="006063DC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D628B" w14:textId="77777777" w:rsidR="00640477" w:rsidRDefault="00640477" w:rsidP="00EC5375">
      <w:pPr>
        <w:spacing w:after="0" w:line="240" w:lineRule="auto"/>
      </w:pPr>
      <w:r>
        <w:separator/>
      </w:r>
    </w:p>
  </w:endnote>
  <w:endnote w:type="continuationSeparator" w:id="0">
    <w:p w14:paraId="03EB3B3D" w14:textId="77777777" w:rsidR="00640477" w:rsidRDefault="00640477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3F3AC13F" w14:textId="0A729DA5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24618" w:rsidRPr="00324618">
          <w:rPr>
            <w:rFonts w:eastAsia="DengXian"/>
            <w:noProof/>
            <w:lang w:val="zh-TW" w:eastAsia="zh-CN"/>
          </w:rPr>
          <w:t>2</w:t>
        </w:r>
        <w:r>
          <w:fldChar w:fldCharType="end"/>
        </w:r>
      </w:p>
    </w:sdtContent>
  </w:sdt>
  <w:p w14:paraId="4C146747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3924A" w14:textId="77777777" w:rsidR="00640477" w:rsidRDefault="00640477" w:rsidP="00EC5375">
      <w:pPr>
        <w:spacing w:after="0" w:line="240" w:lineRule="auto"/>
      </w:pPr>
      <w:r>
        <w:separator/>
      </w:r>
    </w:p>
  </w:footnote>
  <w:footnote w:type="continuationSeparator" w:id="0">
    <w:p w14:paraId="1171B965" w14:textId="77777777" w:rsidR="00640477" w:rsidRDefault="00640477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922C3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7427F4E"/>
    <w:multiLevelType w:val="hybridMultilevel"/>
    <w:tmpl w:val="6922C3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wFAOWJm5ktAAAA"/>
  </w:docVars>
  <w:rsids>
    <w:rsidRoot w:val="00094627"/>
    <w:rsid w:val="0001066E"/>
    <w:rsid w:val="00011931"/>
    <w:rsid w:val="00012515"/>
    <w:rsid w:val="00012D90"/>
    <w:rsid w:val="00015207"/>
    <w:rsid w:val="00015D2A"/>
    <w:rsid w:val="000264C7"/>
    <w:rsid w:val="000315A5"/>
    <w:rsid w:val="000334D2"/>
    <w:rsid w:val="00035253"/>
    <w:rsid w:val="000375C2"/>
    <w:rsid w:val="00042B74"/>
    <w:rsid w:val="00046784"/>
    <w:rsid w:val="00073A29"/>
    <w:rsid w:val="00074F4B"/>
    <w:rsid w:val="000876CF"/>
    <w:rsid w:val="000903BB"/>
    <w:rsid w:val="000922CA"/>
    <w:rsid w:val="00094627"/>
    <w:rsid w:val="00097D16"/>
    <w:rsid w:val="000A52D1"/>
    <w:rsid w:val="000C5D85"/>
    <w:rsid w:val="000D57A6"/>
    <w:rsid w:val="000D64BE"/>
    <w:rsid w:val="000E70B5"/>
    <w:rsid w:val="000F504D"/>
    <w:rsid w:val="0010122C"/>
    <w:rsid w:val="001029DB"/>
    <w:rsid w:val="0010412D"/>
    <w:rsid w:val="00117441"/>
    <w:rsid w:val="00131DD5"/>
    <w:rsid w:val="0014064F"/>
    <w:rsid w:val="0014623E"/>
    <w:rsid w:val="00146E75"/>
    <w:rsid w:val="0015115F"/>
    <w:rsid w:val="00157665"/>
    <w:rsid w:val="0016034B"/>
    <w:rsid w:val="00160475"/>
    <w:rsid w:val="00161387"/>
    <w:rsid w:val="00167B93"/>
    <w:rsid w:val="001732DE"/>
    <w:rsid w:val="001733C9"/>
    <w:rsid w:val="0018086A"/>
    <w:rsid w:val="001819A8"/>
    <w:rsid w:val="00182449"/>
    <w:rsid w:val="00185217"/>
    <w:rsid w:val="00193ACD"/>
    <w:rsid w:val="001A0224"/>
    <w:rsid w:val="001A08ED"/>
    <w:rsid w:val="001A10D4"/>
    <w:rsid w:val="001A3547"/>
    <w:rsid w:val="001A6DD9"/>
    <w:rsid w:val="001B1F4A"/>
    <w:rsid w:val="001B320F"/>
    <w:rsid w:val="001B58F5"/>
    <w:rsid w:val="001B78A2"/>
    <w:rsid w:val="001C32BF"/>
    <w:rsid w:val="001D0E7E"/>
    <w:rsid w:val="001D4A7B"/>
    <w:rsid w:val="001D6829"/>
    <w:rsid w:val="001D6C29"/>
    <w:rsid w:val="001E6CA5"/>
    <w:rsid w:val="001F0CA7"/>
    <w:rsid w:val="001F57E4"/>
    <w:rsid w:val="00201D6D"/>
    <w:rsid w:val="00221D73"/>
    <w:rsid w:val="002301DE"/>
    <w:rsid w:val="00234061"/>
    <w:rsid w:val="002345E9"/>
    <w:rsid w:val="002424AE"/>
    <w:rsid w:val="0024396F"/>
    <w:rsid w:val="002439F8"/>
    <w:rsid w:val="0024501B"/>
    <w:rsid w:val="002570AC"/>
    <w:rsid w:val="00276EF1"/>
    <w:rsid w:val="00277B06"/>
    <w:rsid w:val="00286FDC"/>
    <w:rsid w:val="00294488"/>
    <w:rsid w:val="00295225"/>
    <w:rsid w:val="002A0E96"/>
    <w:rsid w:val="002A3544"/>
    <w:rsid w:val="002A501E"/>
    <w:rsid w:val="002B2D56"/>
    <w:rsid w:val="002B3E17"/>
    <w:rsid w:val="002C1B7B"/>
    <w:rsid w:val="002D32E8"/>
    <w:rsid w:val="002D731F"/>
    <w:rsid w:val="002E19DE"/>
    <w:rsid w:val="003045DA"/>
    <w:rsid w:val="00310692"/>
    <w:rsid w:val="0031127B"/>
    <w:rsid w:val="00311836"/>
    <w:rsid w:val="00315671"/>
    <w:rsid w:val="00322D25"/>
    <w:rsid w:val="00324618"/>
    <w:rsid w:val="00326345"/>
    <w:rsid w:val="0032700F"/>
    <w:rsid w:val="003348EC"/>
    <w:rsid w:val="00337C34"/>
    <w:rsid w:val="00343DB2"/>
    <w:rsid w:val="003511A6"/>
    <w:rsid w:val="0036166B"/>
    <w:rsid w:val="00370CC7"/>
    <w:rsid w:val="00372586"/>
    <w:rsid w:val="0037747E"/>
    <w:rsid w:val="003776F5"/>
    <w:rsid w:val="00380415"/>
    <w:rsid w:val="003818BF"/>
    <w:rsid w:val="0038257E"/>
    <w:rsid w:val="00396144"/>
    <w:rsid w:val="003979C7"/>
    <w:rsid w:val="003A3009"/>
    <w:rsid w:val="003B758C"/>
    <w:rsid w:val="003C3458"/>
    <w:rsid w:val="003C39FF"/>
    <w:rsid w:val="003C3C6C"/>
    <w:rsid w:val="003C7ED5"/>
    <w:rsid w:val="003E2C48"/>
    <w:rsid w:val="003E33B5"/>
    <w:rsid w:val="003E5147"/>
    <w:rsid w:val="003F23E9"/>
    <w:rsid w:val="003F3327"/>
    <w:rsid w:val="003F4A04"/>
    <w:rsid w:val="0041350F"/>
    <w:rsid w:val="00414A84"/>
    <w:rsid w:val="00416F2C"/>
    <w:rsid w:val="00426AB4"/>
    <w:rsid w:val="0042750D"/>
    <w:rsid w:val="00446823"/>
    <w:rsid w:val="00446F1E"/>
    <w:rsid w:val="004522F3"/>
    <w:rsid w:val="00454803"/>
    <w:rsid w:val="004560B0"/>
    <w:rsid w:val="00467060"/>
    <w:rsid w:val="004711A1"/>
    <w:rsid w:val="004733D0"/>
    <w:rsid w:val="00483C81"/>
    <w:rsid w:val="00486672"/>
    <w:rsid w:val="004A4B18"/>
    <w:rsid w:val="004A6331"/>
    <w:rsid w:val="004B5241"/>
    <w:rsid w:val="004B6B5E"/>
    <w:rsid w:val="004B71F5"/>
    <w:rsid w:val="004B7DBF"/>
    <w:rsid w:val="004B7EBB"/>
    <w:rsid w:val="004D4708"/>
    <w:rsid w:val="004E4FB6"/>
    <w:rsid w:val="004F4CB4"/>
    <w:rsid w:val="00500812"/>
    <w:rsid w:val="005053AE"/>
    <w:rsid w:val="005120FD"/>
    <w:rsid w:val="00515224"/>
    <w:rsid w:val="00515B0F"/>
    <w:rsid w:val="005429D2"/>
    <w:rsid w:val="00553A45"/>
    <w:rsid w:val="00572A5C"/>
    <w:rsid w:val="00572D90"/>
    <w:rsid w:val="00576E14"/>
    <w:rsid w:val="0058084A"/>
    <w:rsid w:val="005835EB"/>
    <w:rsid w:val="00591574"/>
    <w:rsid w:val="00594767"/>
    <w:rsid w:val="005950CC"/>
    <w:rsid w:val="005A03AF"/>
    <w:rsid w:val="005A50E5"/>
    <w:rsid w:val="005B33B0"/>
    <w:rsid w:val="005B4ECF"/>
    <w:rsid w:val="005B6EEF"/>
    <w:rsid w:val="005B7649"/>
    <w:rsid w:val="005C2574"/>
    <w:rsid w:val="005C3885"/>
    <w:rsid w:val="005D45B4"/>
    <w:rsid w:val="005E3EBF"/>
    <w:rsid w:val="005E4B18"/>
    <w:rsid w:val="00602703"/>
    <w:rsid w:val="00603E80"/>
    <w:rsid w:val="00604D12"/>
    <w:rsid w:val="006063DC"/>
    <w:rsid w:val="006215AA"/>
    <w:rsid w:val="0062722A"/>
    <w:rsid w:val="00631FF5"/>
    <w:rsid w:val="0063495B"/>
    <w:rsid w:val="00636C4E"/>
    <w:rsid w:val="00640477"/>
    <w:rsid w:val="0064680B"/>
    <w:rsid w:val="0065046D"/>
    <w:rsid w:val="006562C9"/>
    <w:rsid w:val="00664F08"/>
    <w:rsid w:val="006658D2"/>
    <w:rsid w:val="00674B6C"/>
    <w:rsid w:val="00677400"/>
    <w:rsid w:val="00680D8C"/>
    <w:rsid w:val="00681705"/>
    <w:rsid w:val="00682B1D"/>
    <w:rsid w:val="00691FC7"/>
    <w:rsid w:val="00692802"/>
    <w:rsid w:val="00695EFD"/>
    <w:rsid w:val="00696E5E"/>
    <w:rsid w:val="006A76E3"/>
    <w:rsid w:val="006A77B2"/>
    <w:rsid w:val="006B6D6B"/>
    <w:rsid w:val="006C1832"/>
    <w:rsid w:val="006C3509"/>
    <w:rsid w:val="006D2DDA"/>
    <w:rsid w:val="006D3DD4"/>
    <w:rsid w:val="006E4AA3"/>
    <w:rsid w:val="006E5EE6"/>
    <w:rsid w:val="00702C3E"/>
    <w:rsid w:val="00706936"/>
    <w:rsid w:val="007105EF"/>
    <w:rsid w:val="00713FF5"/>
    <w:rsid w:val="00714520"/>
    <w:rsid w:val="007145D6"/>
    <w:rsid w:val="007252DF"/>
    <w:rsid w:val="00726942"/>
    <w:rsid w:val="0073074E"/>
    <w:rsid w:val="0073237B"/>
    <w:rsid w:val="007338ED"/>
    <w:rsid w:val="007358FA"/>
    <w:rsid w:val="00747F01"/>
    <w:rsid w:val="00760CB4"/>
    <w:rsid w:val="00767EA8"/>
    <w:rsid w:val="00773D44"/>
    <w:rsid w:val="007741A0"/>
    <w:rsid w:val="0077707D"/>
    <w:rsid w:val="00785AA3"/>
    <w:rsid w:val="00796A47"/>
    <w:rsid w:val="00796DB5"/>
    <w:rsid w:val="00797EE4"/>
    <w:rsid w:val="007A16CE"/>
    <w:rsid w:val="007A32B9"/>
    <w:rsid w:val="007B3647"/>
    <w:rsid w:val="007D061B"/>
    <w:rsid w:val="007E5455"/>
    <w:rsid w:val="007E555D"/>
    <w:rsid w:val="007F7968"/>
    <w:rsid w:val="00800F19"/>
    <w:rsid w:val="00836B45"/>
    <w:rsid w:val="0084027A"/>
    <w:rsid w:val="008417C5"/>
    <w:rsid w:val="00845274"/>
    <w:rsid w:val="0085763E"/>
    <w:rsid w:val="00860238"/>
    <w:rsid w:val="008605C4"/>
    <w:rsid w:val="00862440"/>
    <w:rsid w:val="008637B9"/>
    <w:rsid w:val="00866F41"/>
    <w:rsid w:val="0087340D"/>
    <w:rsid w:val="008751EF"/>
    <w:rsid w:val="00875597"/>
    <w:rsid w:val="0087691E"/>
    <w:rsid w:val="008A233C"/>
    <w:rsid w:val="008A398D"/>
    <w:rsid w:val="008A60B0"/>
    <w:rsid w:val="008B55E3"/>
    <w:rsid w:val="008C194C"/>
    <w:rsid w:val="008C29E0"/>
    <w:rsid w:val="008C6179"/>
    <w:rsid w:val="008D1E97"/>
    <w:rsid w:val="008E0BFF"/>
    <w:rsid w:val="008E385C"/>
    <w:rsid w:val="008F5EE4"/>
    <w:rsid w:val="008F66AD"/>
    <w:rsid w:val="009219D1"/>
    <w:rsid w:val="00924E3D"/>
    <w:rsid w:val="0092514B"/>
    <w:rsid w:val="0093567C"/>
    <w:rsid w:val="00952035"/>
    <w:rsid w:val="0095633D"/>
    <w:rsid w:val="0096742B"/>
    <w:rsid w:val="009706C9"/>
    <w:rsid w:val="009733CA"/>
    <w:rsid w:val="00974DE3"/>
    <w:rsid w:val="00980AD7"/>
    <w:rsid w:val="00987E1D"/>
    <w:rsid w:val="009A03BB"/>
    <w:rsid w:val="009A5425"/>
    <w:rsid w:val="009B202A"/>
    <w:rsid w:val="009B789A"/>
    <w:rsid w:val="009D093D"/>
    <w:rsid w:val="009D1AA3"/>
    <w:rsid w:val="009E23D7"/>
    <w:rsid w:val="00A0336C"/>
    <w:rsid w:val="00A078B7"/>
    <w:rsid w:val="00A10516"/>
    <w:rsid w:val="00A2072F"/>
    <w:rsid w:val="00A346E6"/>
    <w:rsid w:val="00A355D1"/>
    <w:rsid w:val="00A37C92"/>
    <w:rsid w:val="00A4058C"/>
    <w:rsid w:val="00A51E79"/>
    <w:rsid w:val="00A52840"/>
    <w:rsid w:val="00A71866"/>
    <w:rsid w:val="00A81B3C"/>
    <w:rsid w:val="00A85FBB"/>
    <w:rsid w:val="00A94A46"/>
    <w:rsid w:val="00A96CAC"/>
    <w:rsid w:val="00AA3802"/>
    <w:rsid w:val="00AA4B3B"/>
    <w:rsid w:val="00AB0806"/>
    <w:rsid w:val="00AC10F6"/>
    <w:rsid w:val="00AC55CD"/>
    <w:rsid w:val="00AD0B91"/>
    <w:rsid w:val="00AD2621"/>
    <w:rsid w:val="00AE1296"/>
    <w:rsid w:val="00AE5F5C"/>
    <w:rsid w:val="00AF0F2D"/>
    <w:rsid w:val="00AF2CB7"/>
    <w:rsid w:val="00B06882"/>
    <w:rsid w:val="00B102F0"/>
    <w:rsid w:val="00B21D5A"/>
    <w:rsid w:val="00B25003"/>
    <w:rsid w:val="00B30453"/>
    <w:rsid w:val="00B3276E"/>
    <w:rsid w:val="00B37E26"/>
    <w:rsid w:val="00B4247E"/>
    <w:rsid w:val="00B47174"/>
    <w:rsid w:val="00B51291"/>
    <w:rsid w:val="00B847C1"/>
    <w:rsid w:val="00B85D20"/>
    <w:rsid w:val="00B94B0B"/>
    <w:rsid w:val="00BA6A42"/>
    <w:rsid w:val="00BA79D7"/>
    <w:rsid w:val="00BB3B66"/>
    <w:rsid w:val="00BC57EF"/>
    <w:rsid w:val="00BD4827"/>
    <w:rsid w:val="00BE2CD7"/>
    <w:rsid w:val="00BE50E4"/>
    <w:rsid w:val="00BE7D33"/>
    <w:rsid w:val="00C12D12"/>
    <w:rsid w:val="00C1336C"/>
    <w:rsid w:val="00C32D63"/>
    <w:rsid w:val="00C4021C"/>
    <w:rsid w:val="00C616F6"/>
    <w:rsid w:val="00C76AD1"/>
    <w:rsid w:val="00C804E4"/>
    <w:rsid w:val="00CA0CCC"/>
    <w:rsid w:val="00CA20D4"/>
    <w:rsid w:val="00CB0743"/>
    <w:rsid w:val="00CB403D"/>
    <w:rsid w:val="00CC6820"/>
    <w:rsid w:val="00CD074D"/>
    <w:rsid w:val="00CD0EC7"/>
    <w:rsid w:val="00CD1A5A"/>
    <w:rsid w:val="00CD2946"/>
    <w:rsid w:val="00CE0944"/>
    <w:rsid w:val="00D107CE"/>
    <w:rsid w:val="00D21773"/>
    <w:rsid w:val="00D31B34"/>
    <w:rsid w:val="00D35F22"/>
    <w:rsid w:val="00D42F71"/>
    <w:rsid w:val="00D50354"/>
    <w:rsid w:val="00D51F93"/>
    <w:rsid w:val="00D61727"/>
    <w:rsid w:val="00D65C9F"/>
    <w:rsid w:val="00D67517"/>
    <w:rsid w:val="00D716FC"/>
    <w:rsid w:val="00D73426"/>
    <w:rsid w:val="00D757FC"/>
    <w:rsid w:val="00D77FE3"/>
    <w:rsid w:val="00D82260"/>
    <w:rsid w:val="00D84104"/>
    <w:rsid w:val="00D92B36"/>
    <w:rsid w:val="00D975E2"/>
    <w:rsid w:val="00DA1569"/>
    <w:rsid w:val="00DA1D7E"/>
    <w:rsid w:val="00DA624F"/>
    <w:rsid w:val="00DB3477"/>
    <w:rsid w:val="00DB74D3"/>
    <w:rsid w:val="00DC4AFC"/>
    <w:rsid w:val="00DD0445"/>
    <w:rsid w:val="00DD09B8"/>
    <w:rsid w:val="00DD1BDB"/>
    <w:rsid w:val="00DD4F29"/>
    <w:rsid w:val="00DD577A"/>
    <w:rsid w:val="00E04D54"/>
    <w:rsid w:val="00E308BF"/>
    <w:rsid w:val="00E346F1"/>
    <w:rsid w:val="00E60884"/>
    <w:rsid w:val="00E63B8A"/>
    <w:rsid w:val="00E64E41"/>
    <w:rsid w:val="00E8529F"/>
    <w:rsid w:val="00E9320D"/>
    <w:rsid w:val="00E97A8E"/>
    <w:rsid w:val="00EB0E23"/>
    <w:rsid w:val="00EB4F03"/>
    <w:rsid w:val="00EB6CA8"/>
    <w:rsid w:val="00EC3234"/>
    <w:rsid w:val="00EC5375"/>
    <w:rsid w:val="00ED227E"/>
    <w:rsid w:val="00EF218F"/>
    <w:rsid w:val="00F01495"/>
    <w:rsid w:val="00F02878"/>
    <w:rsid w:val="00F0342E"/>
    <w:rsid w:val="00F0507C"/>
    <w:rsid w:val="00F07839"/>
    <w:rsid w:val="00F154F8"/>
    <w:rsid w:val="00F231F9"/>
    <w:rsid w:val="00F26916"/>
    <w:rsid w:val="00F31D7F"/>
    <w:rsid w:val="00F362F4"/>
    <w:rsid w:val="00F3665F"/>
    <w:rsid w:val="00F476A3"/>
    <w:rsid w:val="00F531ED"/>
    <w:rsid w:val="00F63410"/>
    <w:rsid w:val="00F64638"/>
    <w:rsid w:val="00F67579"/>
    <w:rsid w:val="00F73B05"/>
    <w:rsid w:val="00F75903"/>
    <w:rsid w:val="00F762DD"/>
    <w:rsid w:val="00F77449"/>
    <w:rsid w:val="00F8234D"/>
    <w:rsid w:val="00F874B8"/>
    <w:rsid w:val="00F914D3"/>
    <w:rsid w:val="00F97CBF"/>
    <w:rsid w:val="00FA605A"/>
    <w:rsid w:val="00FB5CAC"/>
    <w:rsid w:val="00FB7EFC"/>
    <w:rsid w:val="00FC71B1"/>
    <w:rsid w:val="00FE09D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39566F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Strong"/>
    <w:basedOn w:val="a0"/>
    <w:uiPriority w:val="22"/>
    <w:qFormat/>
    <w:rsid w:val="00467060"/>
    <w:rPr>
      <w:b/>
      <w:bCs/>
    </w:rPr>
  </w:style>
  <w:style w:type="character" w:styleId="af">
    <w:name w:val="FollowedHyperlink"/>
    <w:basedOn w:val="a0"/>
    <w:uiPriority w:val="99"/>
    <w:semiHidden/>
    <w:unhideWhenUsed/>
    <w:rsid w:val="000D64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4</cp:revision>
  <cp:lastPrinted>2022-08-03T04:35:00Z</cp:lastPrinted>
  <dcterms:created xsi:type="dcterms:W3CDTF">2026-01-08T02:24:00Z</dcterms:created>
  <dcterms:modified xsi:type="dcterms:W3CDTF">2026-01-08T02:24:00Z</dcterms:modified>
</cp:coreProperties>
</file>